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E7D44C"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hi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04720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583E">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583E">
        <w:rPr>
          <w:sz w:val="22"/>
          <w:szCs w:val="22"/>
          <w:lang w:val="en-GB"/>
        </w:rPr>
        <w:t>3</w:t>
      </w:r>
      <w:r w:rsidR="00ED1E41">
        <w:rPr>
          <w:sz w:val="22"/>
          <w:szCs w:val="22"/>
          <w:lang w:val="en-GB"/>
        </w:rPr>
        <w:t xml:space="preserve"> days of this notice you shall surrender possession of the Property.</w:t>
      </w:r>
    </w:p>
    <w:p w14:paraId="794FFFF3" w14:textId="6D1D673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w:t>
      </w:r>
    </w:p>
    <w:p w14:paraId="67A4FF90" w14:textId="1AE6FCB2"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583E">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2AE25" w14:textId="77777777" w:rsidR="00ED0A01" w:rsidRDefault="00ED0A01" w:rsidP="00CB37D9">
      <w:pPr>
        <w:spacing w:after="0" w:line="240" w:lineRule="auto"/>
      </w:pPr>
      <w:r>
        <w:separator/>
      </w:r>
    </w:p>
  </w:endnote>
  <w:endnote w:type="continuationSeparator" w:id="0">
    <w:p w14:paraId="0AA6135A" w14:textId="77777777" w:rsidR="00ED0A01" w:rsidRDefault="00ED0A0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B89D7" w14:textId="77777777" w:rsidR="00992271" w:rsidRDefault="00992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35FEB5E" w:rsidR="00CB37D9" w:rsidRPr="00992271" w:rsidRDefault="00CB37D9" w:rsidP="00992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84E3" w14:textId="77777777" w:rsidR="00992271" w:rsidRDefault="00992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66040" w14:textId="77777777" w:rsidR="00ED0A01" w:rsidRDefault="00ED0A01" w:rsidP="00CB37D9">
      <w:pPr>
        <w:spacing w:after="0" w:line="240" w:lineRule="auto"/>
      </w:pPr>
      <w:r>
        <w:separator/>
      </w:r>
    </w:p>
  </w:footnote>
  <w:footnote w:type="continuationSeparator" w:id="0">
    <w:p w14:paraId="51160B57" w14:textId="77777777" w:rsidR="00ED0A01" w:rsidRDefault="00ED0A0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EAA99" w14:textId="77777777" w:rsidR="00992271" w:rsidRDefault="009922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A5C060" w:rsidR="00AD6FC0" w:rsidRPr="00992271" w:rsidRDefault="00AD6FC0" w:rsidP="009922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2695" w14:textId="77777777" w:rsidR="00992271" w:rsidRDefault="009922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27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0A01"/>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